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0C03" w:rsidRPr="006A4DA5" w:rsidRDefault="007F0C03" w:rsidP="006A4DA5">
      <w:pPr>
        <w:jc w:val="both"/>
        <w:rPr>
          <w:rFonts w:ascii="Times New Roman" w:hAnsi="Times New Roman"/>
          <w:i/>
          <w:sz w:val="18"/>
          <w:szCs w:val="18"/>
        </w:rPr>
      </w:pPr>
      <w:r w:rsidRPr="008615C2">
        <w:rPr>
          <w:rFonts w:ascii="Times New Roman" w:hAnsi="Times New Roman"/>
          <w:b/>
          <w:sz w:val="18"/>
        </w:rPr>
        <w:t xml:space="preserve">Table </w:t>
      </w:r>
      <w:r>
        <w:rPr>
          <w:rFonts w:ascii="Times New Roman" w:hAnsi="Times New Roman"/>
          <w:b/>
          <w:sz w:val="18"/>
        </w:rPr>
        <w:t>S</w:t>
      </w:r>
      <w:r w:rsidRPr="008615C2">
        <w:rPr>
          <w:rFonts w:ascii="Times New Roman" w:hAnsi="Times New Roman"/>
          <w:b/>
          <w:sz w:val="18"/>
        </w:rPr>
        <w:t>1 -</w:t>
      </w:r>
      <w:r>
        <w:rPr>
          <w:rFonts w:ascii="Times New Roman" w:hAnsi="Times New Roman"/>
          <w:b/>
          <w:sz w:val="18"/>
        </w:rPr>
        <w:t xml:space="preserve"> T</w:t>
      </w:r>
      <w:r w:rsidR="006A4DA5">
        <w:rPr>
          <w:rFonts w:ascii="Times New Roman" w:hAnsi="Times New Roman"/>
          <w:b/>
          <w:sz w:val="18"/>
        </w:rPr>
        <w:t>orsin</w:t>
      </w:r>
      <w:r>
        <w:rPr>
          <w:rFonts w:ascii="Times New Roman" w:hAnsi="Times New Roman"/>
          <w:b/>
          <w:sz w:val="18"/>
        </w:rPr>
        <w:t>A interacting proteins described in the literature retrieved from the Cytoscape software</w:t>
      </w:r>
      <w:r w:rsidR="006A4DA5">
        <w:rPr>
          <w:rFonts w:ascii="Times New Roman" w:hAnsi="Times New Roman"/>
          <w:b/>
          <w:sz w:val="18"/>
        </w:rPr>
        <w:t xml:space="preserve"> (only the interactions described in the IMEx databases were retrieved)</w:t>
      </w:r>
      <w:r w:rsidRPr="008615C2">
        <w:rPr>
          <w:rFonts w:ascii="Times New Roman" w:hAnsi="Times New Roman"/>
          <w:b/>
          <w:sz w:val="18"/>
        </w:rPr>
        <w:t>.</w:t>
      </w:r>
      <w:r w:rsidRPr="008615C2">
        <w:rPr>
          <w:rFonts w:ascii="Times New Roman" w:hAnsi="Times New Roman"/>
          <w:sz w:val="18"/>
        </w:rPr>
        <w:t xml:space="preserve"> </w:t>
      </w:r>
      <w:r w:rsidRPr="006A4DA5">
        <w:rPr>
          <w:rFonts w:ascii="Times New Roman" w:hAnsi="Times New Roman"/>
          <w:sz w:val="18"/>
          <w:szCs w:val="18"/>
        </w:rPr>
        <w:t xml:space="preserve">The </w:t>
      </w:r>
      <w:r w:rsidRPr="006A4DA5">
        <w:rPr>
          <w:rFonts w:ascii="Times New Roman" w:hAnsi="Times New Roman"/>
          <w:i/>
          <w:sz w:val="18"/>
          <w:szCs w:val="18"/>
        </w:rPr>
        <w:t>TOR1A</w:t>
      </w:r>
      <w:r w:rsidRPr="006A4DA5">
        <w:rPr>
          <w:rFonts w:ascii="Times New Roman" w:hAnsi="Times New Roman"/>
          <w:sz w:val="18"/>
          <w:szCs w:val="18"/>
        </w:rPr>
        <w:t xml:space="preserve"> interactors, as well as, the uniprot accession number is indicated.</w:t>
      </w:r>
    </w:p>
    <w:p w:rsidR="007F0C03" w:rsidRPr="007F0C03" w:rsidRDefault="007F0C03" w:rsidP="007F0C03"/>
    <w:tbl>
      <w:tblPr>
        <w:tblStyle w:val="TabelaSimples3"/>
        <w:tblW w:w="756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150"/>
        <w:gridCol w:w="1138"/>
        <w:gridCol w:w="5277"/>
      </w:tblGrid>
      <w:tr w:rsidR="007F0C03" w:rsidRPr="006A4DA5" w:rsidTr="006A4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7F0C03" w:rsidRPr="006A4DA5" w:rsidRDefault="007F0C03" w:rsidP="006A4DA5">
            <w:pPr>
              <w:contextualSpacing/>
              <w:jc w:val="center"/>
              <w:rPr>
                <w:rFonts w:ascii="Times New Roman" w:hAnsi="Times New Roman"/>
                <w:sz w:val="16"/>
                <w:szCs w:val="16"/>
                <w:lang w:val="en-GB" w:eastAsia="pt-PT"/>
              </w:rPr>
            </w:pPr>
            <w:r w:rsidRPr="006A4DA5">
              <w:rPr>
                <w:rFonts w:ascii="Times New Roman" w:hAnsi="Times New Roman"/>
                <w:sz w:val="16"/>
                <w:szCs w:val="16"/>
                <w:lang w:val="en-GB" w:eastAsia="pt-PT"/>
              </w:rPr>
              <w:t>Uniprot accession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7F0C03" w:rsidRPr="006A4DA5" w:rsidRDefault="007F0C03" w:rsidP="006A4DA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en-GB" w:eastAsia="pt-PT"/>
              </w:rPr>
            </w:pPr>
            <w:r w:rsidRPr="006A4DA5">
              <w:rPr>
                <w:rFonts w:ascii="Times New Roman" w:hAnsi="Times New Roman"/>
                <w:sz w:val="16"/>
                <w:szCs w:val="16"/>
                <w:lang w:val="en-GB" w:eastAsia="pt-PT"/>
              </w:rPr>
              <w:t>Gene name</w:t>
            </w:r>
          </w:p>
        </w:tc>
        <w:tc>
          <w:tcPr>
            <w:tcW w:w="5277" w:type="dxa"/>
            <w:shd w:val="clear" w:color="auto" w:fill="FFFFFF" w:themeFill="background1"/>
          </w:tcPr>
          <w:p w:rsidR="007F0C03" w:rsidRPr="006A4DA5" w:rsidRDefault="007F0C03" w:rsidP="00ED546D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6"/>
                <w:szCs w:val="16"/>
                <w:lang w:val="en-GB" w:eastAsia="pt-PT"/>
              </w:rPr>
            </w:pPr>
            <w:r w:rsidRPr="006A4DA5">
              <w:rPr>
                <w:rFonts w:ascii="Times New Roman" w:hAnsi="Times New Roman"/>
                <w:sz w:val="16"/>
                <w:szCs w:val="16"/>
                <w:lang w:val="en-GB" w:eastAsia="pt-PT"/>
              </w:rPr>
              <w:t>Protein name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0CG48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UBC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Polyubiquitin-C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H497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3A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Torsin 3A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O14657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1B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sin 1B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8NFQ8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1AIP2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sin 1A-interacting protein 2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5JTV8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1AIP1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sin 1A-interacting protein 1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O14656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1A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orsin 1A</w:t>
            </w:r>
          </w:p>
        </w:tc>
        <w:bookmarkStart w:id="0" w:name="_GoBack"/>
        <w:bookmarkEnd w:id="0"/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8WXE9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STON2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Stonin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2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37840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SNCA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Alpha-synuclein</w:t>
            </w:r>
            <w:proofErr w:type="spellEnd"/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O95295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SNAPIN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SNARE-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associated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protein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Snapin</w:t>
            </w:r>
            <w:proofErr w:type="spellEnd"/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02545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LMNA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Prelamin-A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/C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P2G3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KLHL14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Kelch-like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protein 14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16104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H2AFX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Histone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H2AX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UK22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FBXO2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F-box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only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protein 2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14204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DYNC1H1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Cytoplasmic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dynein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1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heavy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chain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1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UBM7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DHCR7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7-dehydrocholesterol reductase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BT78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COPS4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COP9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signalosome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complex subunit 4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P003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CNIH4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Protein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cornichon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homolog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4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27824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CANX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Calnexin</w:t>
            </w:r>
            <w:proofErr w:type="spellEnd"/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9750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MDFI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MyoD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family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inhibitor</w:t>
            </w:r>
            <w:proofErr w:type="spellEnd"/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UBS4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DNAJB11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>DnaJ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 xml:space="preserve"> homolog subfamily B member 11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P14625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HSP90B1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Endoplasmin</w:t>
            </w:r>
            <w:proofErr w:type="spellEnd"/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96NW7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LRRC7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>Leucine-rich repeat-containing protein 7</w:t>
            </w:r>
          </w:p>
        </w:tc>
      </w:tr>
      <w:tr w:rsidR="006A4DA5" w:rsidRPr="006A4DA5" w:rsidTr="006A4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2MV58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TCTN1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</w:pP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>Tectonic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val="pt-PT" w:eastAsia="pt-PT"/>
              </w:rPr>
              <w:t xml:space="preserve"> 1</w:t>
            </w:r>
          </w:p>
        </w:tc>
      </w:tr>
      <w:tr w:rsidR="006A4DA5" w:rsidRPr="006A4DA5" w:rsidTr="006A4DA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b w:val="0"/>
                <w:color w:val="000000"/>
                <w:sz w:val="16"/>
                <w:szCs w:val="16"/>
                <w:lang w:val="pt-PT" w:eastAsia="pt-PT"/>
              </w:rPr>
              <w:t>Q8IWL3</w:t>
            </w:r>
          </w:p>
        </w:tc>
        <w:tc>
          <w:tcPr>
            <w:tcW w:w="1138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</w:pPr>
            <w:r w:rsidRPr="006A4DA5">
              <w:rPr>
                <w:rFonts w:ascii="Times New Roman" w:hAnsi="Times New Roman"/>
                <w:color w:val="000000"/>
                <w:sz w:val="16"/>
                <w:szCs w:val="16"/>
                <w:lang w:val="pt-PT" w:eastAsia="pt-PT"/>
              </w:rPr>
              <w:t>HSCB</w:t>
            </w:r>
          </w:p>
        </w:tc>
        <w:tc>
          <w:tcPr>
            <w:tcW w:w="5277" w:type="dxa"/>
            <w:shd w:val="clear" w:color="auto" w:fill="FFFFFF" w:themeFill="background1"/>
            <w:noWrap/>
            <w:hideMark/>
          </w:tcPr>
          <w:p w:rsidR="006A4DA5" w:rsidRPr="006A4DA5" w:rsidRDefault="006A4DA5" w:rsidP="006A4D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</w:pPr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 xml:space="preserve">Iron-sulfur cluster co-chaperone protein </w:t>
            </w:r>
            <w:proofErr w:type="spellStart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>HscB</w:t>
            </w:r>
            <w:proofErr w:type="spellEnd"/>
            <w:r w:rsidRPr="006A4DA5">
              <w:rPr>
                <w:rFonts w:ascii="Times New Roman" w:hAnsi="Times New Roman"/>
                <w:bCs/>
                <w:color w:val="000000"/>
                <w:sz w:val="16"/>
                <w:szCs w:val="16"/>
                <w:lang w:eastAsia="pt-PT"/>
              </w:rPr>
              <w:t>, mitochondria</w:t>
            </w:r>
          </w:p>
        </w:tc>
      </w:tr>
    </w:tbl>
    <w:p w:rsidR="00BA4EF1" w:rsidRDefault="00BA4EF1"/>
    <w:sectPr w:rsidR="00BA4EF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LQwtzQzNDQxMjBS0lEKTi0uzszPAykwrAUAckVy6SwAAAA="/>
  </w:docVars>
  <w:rsids>
    <w:rsidRoot w:val="007F0C03"/>
    <w:rsid w:val="00113318"/>
    <w:rsid w:val="0013334D"/>
    <w:rsid w:val="00216FD9"/>
    <w:rsid w:val="00300FD2"/>
    <w:rsid w:val="0047097E"/>
    <w:rsid w:val="006A4DA5"/>
    <w:rsid w:val="0075559F"/>
    <w:rsid w:val="007C5F9C"/>
    <w:rsid w:val="007F0C03"/>
    <w:rsid w:val="008C2EEC"/>
    <w:rsid w:val="008F182E"/>
    <w:rsid w:val="00AE0888"/>
    <w:rsid w:val="00B11A92"/>
    <w:rsid w:val="00BA4EF1"/>
    <w:rsid w:val="00C93B03"/>
    <w:rsid w:val="00D97D67"/>
    <w:rsid w:val="00E1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F7178A2-B8B9-4227-832F-3D7590632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0C03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7F0C03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</w:rPr>
  </w:style>
  <w:style w:type="table" w:styleId="TabelaSimples3">
    <w:name w:val="Plain Table 3"/>
    <w:basedOn w:val="Tabelanormal"/>
    <w:uiPriority w:val="43"/>
    <w:rsid w:val="007F0C03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4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a Martins</dc:creator>
  <cp:keywords/>
  <dc:description/>
  <cp:lastModifiedBy>Filipa Martins</cp:lastModifiedBy>
  <cp:revision>2</cp:revision>
  <dcterms:created xsi:type="dcterms:W3CDTF">2017-12-20T22:17:00Z</dcterms:created>
  <dcterms:modified xsi:type="dcterms:W3CDTF">2017-12-21T00:04:00Z</dcterms:modified>
</cp:coreProperties>
</file>